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omparison across Multiple Datase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ICc Model Selection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nam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_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.W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7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7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3Z</dcterms:created>
  <dcterms:modified xsi:type="dcterms:W3CDTF">2025-10-03T14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